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3EC08" w14:textId="68C646A6" w:rsidR="00176948" w:rsidRPr="003966F9" w:rsidRDefault="003966F9" w:rsidP="003966F9">
      <w:pPr>
        <w:pStyle w:val="Heading1"/>
        <w:jc w:val="center"/>
      </w:pPr>
      <w:r>
        <w:t xml:space="preserve">Лекция № </w:t>
      </w:r>
      <w:r>
        <w:t xml:space="preserve">6. </w:t>
      </w:r>
      <w:r w:rsidR="006E0D51" w:rsidRPr="006E0D51">
        <w:rPr>
          <w:lang w:val="en-US"/>
        </w:rPr>
        <w:t>The</w:t>
      </w:r>
      <w:r w:rsidR="006E0D51" w:rsidRPr="003966F9">
        <w:t xml:space="preserve"> </w:t>
      </w:r>
      <w:r w:rsidR="006E0D51" w:rsidRPr="006E0D51">
        <w:rPr>
          <w:lang w:val="en-US"/>
        </w:rPr>
        <w:t>Passive</w:t>
      </w:r>
      <w:r w:rsidR="006E0D51" w:rsidRPr="003966F9">
        <w:t xml:space="preserve"> </w:t>
      </w:r>
      <w:r w:rsidR="006E0D51" w:rsidRPr="006E0D51">
        <w:rPr>
          <w:lang w:val="en-US"/>
        </w:rPr>
        <w:t>Voice</w:t>
      </w:r>
    </w:p>
    <w:p w14:paraId="33C2FC1F" w14:textId="6E37FE42" w:rsidR="006E0D51" w:rsidRPr="003966F9" w:rsidRDefault="006E0D51" w:rsidP="003966F9">
      <w:pPr>
        <w:pStyle w:val="Heading3"/>
        <w:jc w:val="center"/>
      </w:pPr>
      <w:r w:rsidRPr="003966F9">
        <w:t>1</w:t>
      </w:r>
    </w:p>
    <w:p w14:paraId="584038E3" w14:textId="5A0C0968" w:rsidR="006E0D51" w:rsidRPr="006E0D51" w:rsidRDefault="006E0D51" w:rsidP="006E0D51">
      <w:r>
        <w:rPr>
          <w:lang w:val="en-US"/>
        </w:rPr>
        <w:t>Carry</w:t>
      </w:r>
      <w:r w:rsidRPr="006E0D51">
        <w:t xml:space="preserve"> — </w:t>
      </w:r>
      <w:r>
        <w:t xml:space="preserve">нести, везти, </w:t>
      </w:r>
      <w:r w:rsidR="005737DA">
        <w:t xml:space="preserve">содержать. </w:t>
      </w:r>
      <w:r w:rsidR="005737DA">
        <w:rPr>
          <w:lang w:val="en-US"/>
        </w:rPr>
        <w:t>K</w:t>
      </w:r>
      <w:r>
        <w:rPr>
          <w:lang w:val="en-US"/>
        </w:rPr>
        <w:t>nock</w:t>
      </w:r>
      <w:r w:rsidRPr="006E0D51">
        <w:t xml:space="preserve"> — </w:t>
      </w:r>
      <w:r>
        <w:t>стучать; сбивать, опрокидывать.</w:t>
      </w:r>
    </w:p>
    <w:p w14:paraId="75221A37" w14:textId="3C24CBF1" w:rsidR="006E0D51" w:rsidRDefault="006E0D51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 </w:t>
      </w:r>
      <w:r w:rsidR="005737DA">
        <w:rPr>
          <w:lang w:val="en-US"/>
        </w:rPr>
        <w:t>made</w:t>
      </w:r>
    </w:p>
    <w:p w14:paraId="20AE58C9" w14:textId="796907B1" w:rsidR="005737DA" w:rsidRDefault="005737DA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knocked</w:t>
      </w:r>
    </w:p>
    <w:p w14:paraId="4D591014" w14:textId="4ABABDE0" w:rsidR="005737DA" w:rsidRDefault="005737DA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hecked</w:t>
      </w:r>
    </w:p>
    <w:p w14:paraId="79131A5B" w14:textId="282B2636" w:rsidR="005737DA" w:rsidRDefault="005737DA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woken</w:t>
      </w:r>
    </w:p>
    <w:p w14:paraId="47E5BA20" w14:textId="6452CB60" w:rsidR="005737DA" w:rsidRDefault="005737DA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translated</w:t>
      </w:r>
    </w:p>
    <w:p w14:paraId="57510A79" w14:textId="421EE6BE" w:rsidR="005737DA" w:rsidRDefault="005737DA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 </w:t>
      </w:r>
      <w:r w:rsidR="00945976">
        <w:rPr>
          <w:lang w:val="en-US"/>
        </w:rPr>
        <w:t>found</w:t>
      </w:r>
    </w:p>
    <w:p w14:paraId="7045BDDC" w14:textId="2AA181D8" w:rsidR="005737DA" w:rsidRDefault="005737DA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spent</w:t>
      </w:r>
    </w:p>
    <w:p w14:paraId="10FF16BC" w14:textId="36A764DB" w:rsidR="005737DA" w:rsidRDefault="00945976" w:rsidP="006E0D5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arried</w:t>
      </w:r>
    </w:p>
    <w:p w14:paraId="5C178092" w14:textId="534B880E" w:rsidR="00945976" w:rsidRPr="003966F9" w:rsidRDefault="00945976" w:rsidP="0094597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driven</w:t>
      </w:r>
    </w:p>
    <w:p w14:paraId="45F7B405" w14:textId="1094378A" w:rsidR="00945976" w:rsidRPr="00945976" w:rsidRDefault="00945976" w:rsidP="003966F9">
      <w:pPr>
        <w:pStyle w:val="Heading3"/>
        <w:jc w:val="center"/>
        <w:rPr>
          <w:lang w:val="en-US"/>
        </w:rPr>
      </w:pPr>
      <w:r w:rsidRPr="00945976">
        <w:rPr>
          <w:lang w:val="en-US"/>
        </w:rPr>
        <w:t>2</w:t>
      </w:r>
    </w:p>
    <w:p w14:paraId="2123721D" w14:textId="4A9C9C5D" w:rsidR="00945976" w:rsidRDefault="00945976" w:rsidP="00945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is road isn’t very often used by people.</w:t>
      </w:r>
    </w:p>
    <w:p w14:paraId="75278056" w14:textId="2A2AECB4" w:rsidR="00945976" w:rsidRDefault="00945976" w:rsidP="00945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 new ring-road </w:t>
      </w:r>
      <w:r w:rsidR="00B70FD9">
        <w:rPr>
          <w:lang w:val="en-US"/>
        </w:rPr>
        <w:t>around</w:t>
      </w:r>
      <w:r>
        <w:rPr>
          <w:lang w:val="en-US"/>
        </w:rPr>
        <w:t xml:space="preserve"> the city is built by the</w:t>
      </w:r>
      <w:r w:rsidR="00B70FD9">
        <w:rPr>
          <w:lang w:val="en-US"/>
        </w:rPr>
        <w:t>m.</w:t>
      </w:r>
    </w:p>
    <w:p w14:paraId="4BC76D49" w14:textId="6E44E371" w:rsidR="00B70FD9" w:rsidRDefault="00B70FD9" w:rsidP="00945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 didn’t realize that our voice was recorded by somebody.</w:t>
      </w:r>
    </w:p>
    <w:p w14:paraId="63D65CE3" w14:textId="61E537AA" w:rsidR="00B70FD9" w:rsidRDefault="00B70FD9" w:rsidP="00945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ate of the meeting was changed by them.</w:t>
      </w:r>
    </w:p>
    <w:p w14:paraId="31954D19" w14:textId="2665D569" w:rsidR="00B70FD9" w:rsidRDefault="00B70FD9" w:rsidP="0094597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rian told me that he was attacked and robbed by someone in the street.</w:t>
      </w:r>
    </w:p>
    <w:p w14:paraId="2BB8F603" w14:textId="1A6E24DA" w:rsidR="00AB4E61" w:rsidRDefault="00AB4E61" w:rsidP="00AB4E61">
      <w:pPr>
        <w:rPr>
          <w:lang w:val="en-US"/>
        </w:rPr>
      </w:pPr>
    </w:p>
    <w:p w14:paraId="62ADF0C1" w14:textId="77777777" w:rsidR="00445CDF" w:rsidRDefault="00F56812" w:rsidP="00AB4E61">
      <w:pPr>
        <w:rPr>
          <w:lang w:val="en-US"/>
        </w:rPr>
      </w:pPr>
      <w:r>
        <w:rPr>
          <w:lang w:val="en-US"/>
        </w:rPr>
        <w:t>I can make it now.</w:t>
      </w:r>
      <w:r>
        <w:rPr>
          <w:lang w:val="en-US"/>
        </w:rPr>
        <w:br/>
        <w:t>He can speak English.</w:t>
      </w:r>
      <w:r>
        <w:rPr>
          <w:lang w:val="en-US"/>
        </w:rPr>
        <w:br/>
        <w:t>I couldn’t do it.</w:t>
      </w:r>
      <w:r>
        <w:rPr>
          <w:lang w:val="en-US"/>
        </w:rPr>
        <w:br/>
        <w:t>She was able to do it without my help.</w:t>
      </w:r>
    </w:p>
    <w:p w14:paraId="6452DF3B" w14:textId="45FA0EE7" w:rsidR="00445CDF" w:rsidRDefault="00F56812" w:rsidP="00AB4E61">
      <w:pPr>
        <w:rPr>
          <w:lang w:val="en-US"/>
        </w:rPr>
      </w:pPr>
      <w:r>
        <w:rPr>
          <w:lang w:val="en-US"/>
        </w:rPr>
        <w:t>May I come in?</w:t>
      </w:r>
      <w:r>
        <w:rPr>
          <w:lang w:val="en-US"/>
        </w:rPr>
        <w:br/>
        <w:t>He mayn’t smoke here.</w:t>
      </w:r>
      <w:r>
        <w:rPr>
          <w:lang w:val="en-US"/>
        </w:rPr>
        <w:br/>
      </w:r>
      <w:r>
        <w:t xml:space="preserve">Он возможно не знает её адрес. — </w:t>
      </w:r>
      <w:r>
        <w:rPr>
          <w:lang w:val="en-US"/>
        </w:rPr>
        <w:t>He</w:t>
      </w:r>
      <w:r w:rsidRPr="00F56812">
        <w:t xml:space="preserve"> </w:t>
      </w:r>
      <w:proofErr w:type="spellStart"/>
      <w:r>
        <w:rPr>
          <w:lang w:val="en-US"/>
        </w:rPr>
        <w:t>mayn</w:t>
      </w:r>
      <w:proofErr w:type="spellEnd"/>
      <w:r w:rsidRPr="00F56812">
        <w:t>’</w:t>
      </w:r>
      <w:r>
        <w:rPr>
          <w:lang w:val="en-US"/>
        </w:rPr>
        <w:t>t</w:t>
      </w:r>
      <w:r w:rsidRPr="00F56812">
        <w:t xml:space="preserve"> </w:t>
      </w:r>
      <w:r>
        <w:rPr>
          <w:lang w:val="en-US"/>
        </w:rPr>
        <w:t>know</w:t>
      </w:r>
      <w:r w:rsidRPr="00F56812">
        <w:t xml:space="preserve"> </w:t>
      </w:r>
      <w:r>
        <w:rPr>
          <w:lang w:val="en-US"/>
        </w:rPr>
        <w:t>her</w:t>
      </w:r>
      <w:r w:rsidRPr="00F56812">
        <w:t xml:space="preserve"> </w:t>
      </w:r>
      <w:r>
        <w:rPr>
          <w:lang w:val="en-US"/>
        </w:rPr>
        <w:t>address</w:t>
      </w:r>
      <w:r w:rsidRPr="00F56812">
        <w:t>.</w:t>
      </w:r>
      <w:r>
        <w:br/>
        <w:t>Он</w:t>
      </w:r>
      <w:r w:rsidRPr="00445CDF">
        <w:rPr>
          <w:lang w:val="en-US"/>
        </w:rPr>
        <w:t xml:space="preserve"> </w:t>
      </w:r>
      <w:r>
        <w:t>сказал</w:t>
      </w:r>
      <w:r w:rsidRPr="00445CDF">
        <w:rPr>
          <w:lang w:val="en-US"/>
        </w:rPr>
        <w:t xml:space="preserve">, </w:t>
      </w:r>
      <w:r>
        <w:t>что</w:t>
      </w:r>
      <w:r w:rsidRPr="00445CDF">
        <w:rPr>
          <w:lang w:val="en-US"/>
        </w:rPr>
        <w:t xml:space="preserve"> </w:t>
      </w:r>
      <w:r>
        <w:t>она</w:t>
      </w:r>
      <w:r w:rsidRPr="00445CDF">
        <w:rPr>
          <w:lang w:val="en-US"/>
        </w:rPr>
        <w:t xml:space="preserve"> </w:t>
      </w:r>
      <w:r>
        <w:t>может</w:t>
      </w:r>
      <w:r w:rsidRPr="00445CDF">
        <w:rPr>
          <w:lang w:val="en-US"/>
        </w:rPr>
        <w:t xml:space="preserve"> </w:t>
      </w:r>
      <w:r>
        <w:t>взять</w:t>
      </w:r>
      <w:r w:rsidRPr="00445CDF">
        <w:rPr>
          <w:lang w:val="en-US"/>
        </w:rPr>
        <w:t xml:space="preserve"> </w:t>
      </w:r>
      <w:r>
        <w:t>словарь</w:t>
      </w:r>
      <w:r w:rsidRPr="00445CDF">
        <w:rPr>
          <w:lang w:val="en-US"/>
        </w:rPr>
        <w:t xml:space="preserve">. — </w:t>
      </w:r>
      <w:r>
        <w:rPr>
          <w:lang w:val="en-US"/>
        </w:rPr>
        <w:t>He</w:t>
      </w:r>
      <w:r w:rsidRPr="00445CDF">
        <w:rPr>
          <w:lang w:val="en-US"/>
        </w:rPr>
        <w:t xml:space="preserve"> </w:t>
      </w:r>
      <w:r>
        <w:rPr>
          <w:lang w:val="en-US"/>
        </w:rPr>
        <w:t>said</w:t>
      </w:r>
      <w:r w:rsidRPr="00445CDF">
        <w:rPr>
          <w:lang w:val="en-US"/>
        </w:rPr>
        <w:t xml:space="preserve"> </w:t>
      </w:r>
      <w:r>
        <w:rPr>
          <w:lang w:val="en-US"/>
        </w:rPr>
        <w:t>she</w:t>
      </w:r>
      <w:r w:rsidRPr="00445CDF">
        <w:rPr>
          <w:lang w:val="en-US"/>
        </w:rPr>
        <w:t xml:space="preserve"> </w:t>
      </w:r>
      <w:r>
        <w:rPr>
          <w:lang w:val="en-US"/>
        </w:rPr>
        <w:t>might</w:t>
      </w:r>
      <w:r w:rsidRPr="00445CDF">
        <w:rPr>
          <w:lang w:val="en-US"/>
        </w:rPr>
        <w:t xml:space="preserve"> </w:t>
      </w:r>
      <w:r>
        <w:rPr>
          <w:lang w:val="en-US"/>
        </w:rPr>
        <w:t>take</w:t>
      </w:r>
      <w:r w:rsidRPr="00445CDF">
        <w:rPr>
          <w:lang w:val="en-US"/>
        </w:rPr>
        <w:t xml:space="preserve"> </w:t>
      </w:r>
      <w:r>
        <w:rPr>
          <w:lang w:val="en-US"/>
        </w:rPr>
        <w:t>the</w:t>
      </w:r>
      <w:r w:rsidRPr="00445CDF">
        <w:rPr>
          <w:lang w:val="en-US"/>
        </w:rPr>
        <w:t xml:space="preserve"> </w:t>
      </w:r>
      <w:r>
        <w:rPr>
          <w:lang w:val="en-US"/>
        </w:rPr>
        <w:t>dictionary.</w:t>
      </w:r>
    </w:p>
    <w:p w14:paraId="013A2EBC" w14:textId="02B13BE1" w:rsidR="00445CDF" w:rsidRDefault="00F56812" w:rsidP="00AB4E61">
      <w:pPr>
        <w:rPr>
          <w:lang w:val="en-US"/>
        </w:rPr>
      </w:pPr>
      <w:r>
        <w:rPr>
          <w:lang w:val="en-US"/>
        </w:rPr>
        <w:t>You must consult a doctor.</w:t>
      </w:r>
    </w:p>
    <w:p w14:paraId="5A4278AB" w14:textId="45524BFE" w:rsidR="00445CDF" w:rsidRDefault="00F56812" w:rsidP="00AB4E61">
      <w:pPr>
        <w:rPr>
          <w:lang w:val="en-US"/>
        </w:rPr>
      </w:pPr>
      <w:r>
        <w:rPr>
          <w:lang w:val="en-US"/>
        </w:rPr>
        <w:t>I had to go there.</w:t>
      </w:r>
    </w:p>
    <w:p w14:paraId="2E84E7B3" w14:textId="6726E595" w:rsidR="00445CDF" w:rsidRDefault="00F56812" w:rsidP="00AB4E61">
      <w:pPr>
        <w:rPr>
          <w:lang w:val="en-US"/>
        </w:rPr>
      </w:pPr>
      <w:r>
        <w:rPr>
          <w:lang w:val="en-US"/>
        </w:rPr>
        <w:t>May I do it? — No, you mustn’t.</w:t>
      </w:r>
    </w:p>
    <w:p w14:paraId="4C26EF6F" w14:textId="3BB98C1A" w:rsidR="00445CDF" w:rsidRDefault="00F56812" w:rsidP="00AB4E61">
      <w:pPr>
        <w:rPr>
          <w:lang w:val="en-US"/>
        </w:rPr>
      </w:pPr>
      <w:r>
        <w:rPr>
          <w:lang w:val="en-US"/>
        </w:rPr>
        <w:t>He ought to his friend.</w:t>
      </w:r>
    </w:p>
    <w:p w14:paraId="65B36CA1" w14:textId="084F8B0C" w:rsidR="00445CDF" w:rsidRDefault="00445CDF" w:rsidP="00AB4E61">
      <w:pPr>
        <w:rPr>
          <w:lang w:val="en-US"/>
        </w:rPr>
      </w:pPr>
      <w:r>
        <w:rPr>
          <w:lang w:val="en-US"/>
        </w:rPr>
        <w:t>You should go to bed earlier.</w:t>
      </w:r>
    </w:p>
    <w:p w14:paraId="6E95FCE2" w14:textId="13AF59CE" w:rsidR="00445CDF" w:rsidRDefault="00445CDF" w:rsidP="00AB4E61">
      <w:pPr>
        <w:rPr>
          <w:lang w:val="en-US"/>
        </w:rPr>
      </w:pPr>
      <w:r>
        <w:rPr>
          <w:lang w:val="en-US"/>
        </w:rPr>
        <w:t>You need go on holiday.</w:t>
      </w:r>
      <w:r>
        <w:rPr>
          <w:lang w:val="en-US"/>
        </w:rPr>
        <w:br/>
      </w:r>
      <w:r>
        <w:t>Нужно</w:t>
      </w:r>
      <w:r w:rsidRPr="00445CDF">
        <w:rPr>
          <w:lang w:val="en-US"/>
        </w:rPr>
        <w:t xml:space="preserve"> </w:t>
      </w:r>
      <w:r>
        <w:t>ему</w:t>
      </w:r>
      <w:r w:rsidRPr="00445CDF">
        <w:rPr>
          <w:lang w:val="en-US"/>
        </w:rPr>
        <w:t xml:space="preserve"> </w:t>
      </w:r>
      <w:r>
        <w:t>прийти</w:t>
      </w:r>
      <w:r w:rsidRPr="00445CDF">
        <w:rPr>
          <w:lang w:val="en-US"/>
        </w:rPr>
        <w:t xml:space="preserve"> </w:t>
      </w:r>
      <w:r>
        <w:t>сюда</w:t>
      </w:r>
      <w:r w:rsidRPr="00445CDF">
        <w:rPr>
          <w:lang w:val="en-US"/>
        </w:rPr>
        <w:t xml:space="preserve">? — </w:t>
      </w:r>
      <w:r>
        <w:rPr>
          <w:lang w:val="en-US"/>
        </w:rPr>
        <w:t>Need</w:t>
      </w:r>
      <w:r w:rsidRPr="00445CDF">
        <w:rPr>
          <w:lang w:val="en-US"/>
        </w:rPr>
        <w:t xml:space="preserve"> </w:t>
      </w:r>
      <w:r>
        <w:rPr>
          <w:lang w:val="en-US"/>
        </w:rPr>
        <w:t>he</w:t>
      </w:r>
      <w:r w:rsidRPr="00445CDF">
        <w:rPr>
          <w:lang w:val="en-US"/>
        </w:rPr>
        <w:t xml:space="preserve"> </w:t>
      </w:r>
      <w:r>
        <w:rPr>
          <w:lang w:val="en-US"/>
        </w:rPr>
        <w:t>come</w:t>
      </w:r>
      <w:r w:rsidRPr="00445CDF">
        <w:rPr>
          <w:lang w:val="en-US"/>
        </w:rPr>
        <w:t xml:space="preserve"> </w:t>
      </w:r>
      <w:r>
        <w:rPr>
          <w:lang w:val="en-US"/>
        </w:rPr>
        <w:t>here?</w:t>
      </w:r>
      <w:r>
        <w:rPr>
          <w:lang w:val="en-US"/>
        </w:rPr>
        <w:br/>
      </w:r>
      <w:r>
        <w:t>Ему нужна книга.</w:t>
      </w:r>
      <w:r w:rsidRPr="00445CDF">
        <w:t xml:space="preserve"> — </w:t>
      </w:r>
      <w:r>
        <w:rPr>
          <w:lang w:val="en-US"/>
        </w:rPr>
        <w:t>He</w:t>
      </w:r>
      <w:r w:rsidRPr="00445CDF">
        <w:t xml:space="preserve"> </w:t>
      </w:r>
      <w:r>
        <w:rPr>
          <w:lang w:val="en-US"/>
        </w:rPr>
        <w:t>needs</w:t>
      </w:r>
      <w:r w:rsidRPr="00445CDF">
        <w:t xml:space="preserve"> </w:t>
      </w:r>
      <w:r>
        <w:rPr>
          <w:lang w:val="en-US"/>
        </w:rPr>
        <w:t>a</w:t>
      </w:r>
      <w:r w:rsidRPr="00445CDF">
        <w:t xml:space="preserve"> </w:t>
      </w:r>
      <w:r>
        <w:rPr>
          <w:lang w:val="en-US"/>
        </w:rPr>
        <w:t>book</w:t>
      </w:r>
      <w:r w:rsidRPr="00445CDF">
        <w:t>.</w:t>
      </w:r>
      <w:r>
        <w:t xml:space="preserve">   Ему нужна книга? </w:t>
      </w:r>
      <w:r w:rsidRPr="00445CDF">
        <w:rPr>
          <w:lang w:val="en-US"/>
        </w:rPr>
        <w:softHyphen/>
        <w:t xml:space="preserve">— </w:t>
      </w:r>
      <w:r>
        <w:rPr>
          <w:lang w:val="en-US"/>
        </w:rPr>
        <w:t>Does he need a book?   He doesn’t need a book.</w:t>
      </w:r>
      <w:r>
        <w:rPr>
          <w:lang w:val="en-US"/>
        </w:rPr>
        <w:br/>
        <w:t>Need I come here? — Yes, you must.</w:t>
      </w:r>
      <w:r>
        <w:rPr>
          <w:lang w:val="en-US"/>
        </w:rPr>
        <w:br/>
        <w:t>Must I come here? — No, you needn’t.</w:t>
      </w:r>
      <w:r>
        <w:rPr>
          <w:lang w:val="en-US"/>
        </w:rPr>
        <w:br/>
        <w:t xml:space="preserve">I will need your </w:t>
      </w:r>
      <w:r w:rsidR="00A30D8D">
        <w:rPr>
          <w:lang w:val="en-US"/>
        </w:rPr>
        <w:t>advice</w:t>
      </w:r>
      <w:r>
        <w:rPr>
          <w:lang w:val="en-US"/>
        </w:rPr>
        <w:t>.</w:t>
      </w:r>
      <w:r w:rsidR="00A30D8D">
        <w:rPr>
          <w:lang w:val="en-US"/>
        </w:rPr>
        <w:br/>
        <w:t>We needed the dictionary very much.</w:t>
      </w:r>
    </w:p>
    <w:p w14:paraId="4914E9B6" w14:textId="77777777" w:rsidR="003966F9" w:rsidRPr="00445CDF" w:rsidRDefault="003966F9" w:rsidP="00AB4E61">
      <w:pPr>
        <w:rPr>
          <w:lang w:val="en-US"/>
        </w:rPr>
      </w:pPr>
    </w:p>
    <w:sectPr w:rsidR="003966F9" w:rsidRPr="00445C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467404"/>
    <w:multiLevelType w:val="hybridMultilevel"/>
    <w:tmpl w:val="D1181B9E"/>
    <w:lvl w:ilvl="0" w:tplc="F03A8F96">
      <w:start w:val="1"/>
      <w:numFmt w:val="decimal"/>
      <w:lvlText w:val="%1."/>
      <w:lvlJc w:val="left"/>
      <w:pPr>
        <w:ind w:left="720" w:hanging="360"/>
      </w:pPr>
      <w:rPr>
        <w:rFonts w:hint="default"/>
        <w:lang w:val="ru-RU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BE0909"/>
    <w:multiLevelType w:val="hybridMultilevel"/>
    <w:tmpl w:val="1D62B7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KxMLEwNzI1MDNV0lEKTi0uzszPAykwrAUA/uL/cywAAAA="/>
  </w:docVars>
  <w:rsids>
    <w:rsidRoot w:val="00927EE3"/>
    <w:rsid w:val="00176948"/>
    <w:rsid w:val="003966F9"/>
    <w:rsid w:val="00445CDF"/>
    <w:rsid w:val="005737DA"/>
    <w:rsid w:val="006B369D"/>
    <w:rsid w:val="006E0D51"/>
    <w:rsid w:val="00927EE3"/>
    <w:rsid w:val="00945976"/>
    <w:rsid w:val="00A30D8D"/>
    <w:rsid w:val="00AB4E61"/>
    <w:rsid w:val="00B70FD9"/>
    <w:rsid w:val="00F56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D917F"/>
  <w15:chartTrackingRefBased/>
  <w15:docId w15:val="{94037331-EB03-4F4F-8681-8F61807AB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66F9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66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D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966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66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966F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944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4-23T08:41:00Z</dcterms:created>
  <dcterms:modified xsi:type="dcterms:W3CDTF">2020-10-10T14:10:00Z</dcterms:modified>
</cp:coreProperties>
</file>